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76EB" w14:textId="77777777" w:rsidR="00D9340D" w:rsidRDefault="00D9340D" w:rsidP="00D9340D">
      <w:pPr>
        <w:jc w:val="both"/>
      </w:pPr>
    </w:p>
    <w:p w14:paraId="63211353" w14:textId="77777777" w:rsidR="00D9340D" w:rsidRDefault="00D9340D" w:rsidP="00D9340D">
      <w:pPr>
        <w:jc w:val="both"/>
      </w:pPr>
    </w:p>
    <w:p w14:paraId="06EF3DF5" w14:textId="77777777" w:rsidR="00BB3C41" w:rsidRPr="00BB3C41" w:rsidRDefault="00277EDE" w:rsidP="00D9340D">
      <w:pPr>
        <w:jc w:val="both"/>
        <w:rPr>
          <w:b/>
        </w:rPr>
      </w:pPr>
      <w:r>
        <w:rPr>
          <w:b/>
        </w:rPr>
        <w:t>Absztrakt címe</w:t>
      </w:r>
    </w:p>
    <w:p w14:paraId="23289B93" w14:textId="77777777" w:rsidR="00BB3C41" w:rsidRPr="00D9340D" w:rsidRDefault="00BB3C41" w:rsidP="00D9340D">
      <w:pPr>
        <w:jc w:val="both"/>
        <w:rPr>
          <w:bCs/>
          <w:spacing w:val="-5"/>
        </w:rPr>
      </w:pPr>
    </w:p>
    <w:p w14:paraId="67E51963" w14:textId="77777777" w:rsidR="00BB3C41" w:rsidRPr="00BB3C41" w:rsidRDefault="00277EDE" w:rsidP="00D9340D">
      <w:pPr>
        <w:jc w:val="both"/>
        <w:rPr>
          <w:b/>
        </w:rPr>
      </w:pPr>
      <w:r>
        <w:rPr>
          <w:b/>
        </w:rPr>
        <w:t>Első szerző neve</w:t>
      </w:r>
    </w:p>
    <w:p w14:paraId="5B0BD3A3" w14:textId="77777777" w:rsidR="00BB3C41" w:rsidRPr="00226D7A" w:rsidRDefault="00277EDE" w:rsidP="00D9340D">
      <w:pPr>
        <w:jc w:val="both"/>
        <w:rPr>
          <w:i/>
        </w:rPr>
      </w:pPr>
      <w:r>
        <w:t>titulus magyarul</w:t>
      </w:r>
      <w:r w:rsidR="00BB3C41" w:rsidRPr="00BB3C41">
        <w:t xml:space="preserve"> </w:t>
      </w:r>
      <w:r w:rsidR="00BB3C41" w:rsidRPr="00226D7A">
        <w:rPr>
          <w:i/>
        </w:rPr>
        <w:t>(</w:t>
      </w:r>
      <w:r>
        <w:rPr>
          <w:i/>
        </w:rPr>
        <w:t>ugyanez angolul</w:t>
      </w:r>
      <w:r w:rsidR="00BB3C41" w:rsidRPr="00226D7A">
        <w:rPr>
          <w:i/>
        </w:rPr>
        <w:t>)</w:t>
      </w:r>
    </w:p>
    <w:p w14:paraId="6FC30AE6" w14:textId="77777777" w:rsidR="00BB3C41" w:rsidRPr="00226D7A" w:rsidRDefault="00277EDE" w:rsidP="00D9340D">
      <w:pPr>
        <w:jc w:val="both"/>
      </w:pPr>
      <w:r>
        <w:t>Egyetem és kar neve magyarul</w:t>
      </w:r>
      <w:r w:rsidR="00BB3C41" w:rsidRPr="00226D7A">
        <w:t xml:space="preserve"> </w:t>
      </w:r>
      <w:r w:rsidR="00BB3C41" w:rsidRPr="00226D7A">
        <w:rPr>
          <w:i/>
        </w:rPr>
        <w:t>(</w:t>
      </w:r>
      <w:r>
        <w:rPr>
          <w:i/>
        </w:rPr>
        <w:t>ugyanez angolul)</w:t>
      </w:r>
    </w:p>
    <w:p w14:paraId="28860EF8" w14:textId="77777777" w:rsidR="00BB3C41" w:rsidRPr="00226D7A" w:rsidRDefault="00BB3C41" w:rsidP="00D9340D">
      <w:pPr>
        <w:jc w:val="both"/>
      </w:pPr>
    </w:p>
    <w:p w14:paraId="39F90BD9" w14:textId="77777777" w:rsidR="00BB3C41" w:rsidRPr="00226D7A" w:rsidRDefault="00277EDE" w:rsidP="00D9340D">
      <w:pPr>
        <w:jc w:val="both"/>
        <w:rPr>
          <w:b/>
        </w:rPr>
      </w:pPr>
      <w:r>
        <w:rPr>
          <w:b/>
        </w:rPr>
        <w:t xml:space="preserve">Második szerző neve (ha van) ha nincs, törölhető, ha több van, </w:t>
      </w:r>
      <w:r w:rsidR="006A33B2">
        <w:rPr>
          <w:b/>
        </w:rPr>
        <w:t>szúrják</w:t>
      </w:r>
      <w:r>
        <w:rPr>
          <w:b/>
        </w:rPr>
        <w:t xml:space="preserve"> be ez alá</w:t>
      </w:r>
    </w:p>
    <w:p w14:paraId="22484FD0" w14:textId="77777777" w:rsidR="00277EDE" w:rsidRPr="00226D7A" w:rsidRDefault="00277EDE" w:rsidP="00D9340D">
      <w:pPr>
        <w:jc w:val="both"/>
        <w:rPr>
          <w:i/>
        </w:rPr>
      </w:pPr>
      <w:r>
        <w:t>titulus magyarul</w:t>
      </w:r>
      <w:r w:rsidRPr="00BB3C41">
        <w:t xml:space="preserve"> </w:t>
      </w:r>
      <w:r w:rsidRPr="00226D7A">
        <w:rPr>
          <w:i/>
        </w:rPr>
        <w:t>(</w:t>
      </w:r>
      <w:r>
        <w:rPr>
          <w:i/>
        </w:rPr>
        <w:t>ugyanez angolul</w:t>
      </w:r>
      <w:r w:rsidRPr="00226D7A">
        <w:rPr>
          <w:i/>
        </w:rPr>
        <w:t>)</w:t>
      </w:r>
    </w:p>
    <w:p w14:paraId="4B2A9915" w14:textId="77777777" w:rsidR="00277EDE" w:rsidRPr="00226D7A" w:rsidRDefault="00277EDE" w:rsidP="00D9340D">
      <w:pPr>
        <w:jc w:val="both"/>
      </w:pPr>
      <w:r>
        <w:t>Egyetem és kar neve magyarul</w:t>
      </w:r>
      <w:r w:rsidRPr="00226D7A">
        <w:t xml:space="preserve"> </w:t>
      </w:r>
      <w:r w:rsidRPr="00226D7A">
        <w:rPr>
          <w:i/>
        </w:rPr>
        <w:t>(</w:t>
      </w:r>
      <w:r>
        <w:rPr>
          <w:i/>
        </w:rPr>
        <w:t>ugyanez angolul)</w:t>
      </w:r>
    </w:p>
    <w:p w14:paraId="3C3F8F26" w14:textId="77777777" w:rsidR="00BB3C41" w:rsidRPr="00BB3C41" w:rsidRDefault="00BB3C41" w:rsidP="00D9340D">
      <w:pPr>
        <w:jc w:val="both"/>
      </w:pPr>
    </w:p>
    <w:p w14:paraId="6D637A72" w14:textId="77777777" w:rsidR="00D9340D" w:rsidRPr="00BB3C41" w:rsidRDefault="00277EDE" w:rsidP="00D9340D">
      <w:pPr>
        <w:jc w:val="both"/>
        <w:rPr>
          <w:spacing w:val="-2"/>
        </w:rPr>
      </w:pPr>
      <w:r w:rsidRPr="00277EDE">
        <w:rPr>
          <w:spacing w:val="-2"/>
        </w:rPr>
        <w:t>Az összefoglalót magyar és angol nyelven maximum 15-15 sorban kell elkészíteni.</w:t>
      </w:r>
      <w:r w:rsidR="00D9340D">
        <w:rPr>
          <w:spacing w:val="-2"/>
        </w:rPr>
        <w:t xml:space="preserve"> </w:t>
      </w:r>
      <w:r w:rsidR="00D9340D" w:rsidRPr="00277EDE">
        <w:rPr>
          <w:spacing w:val="-2"/>
        </w:rPr>
        <w:t>Az összefoglalót magyar és angol nyelven maximum 15-15 sorban kell elkészíteni.</w:t>
      </w:r>
      <w:r w:rsidR="00D9340D">
        <w:rPr>
          <w:spacing w:val="-2"/>
        </w:rPr>
        <w:t xml:space="preserve"> </w:t>
      </w:r>
      <w:r w:rsidR="00D9340D" w:rsidRPr="00277EDE">
        <w:rPr>
          <w:spacing w:val="-2"/>
        </w:rPr>
        <w:t>Az összefoglalót magyar és angol nyelven maximum 15-15 sorban kell elkészíteni.</w:t>
      </w:r>
      <w:r w:rsidR="00D9340D">
        <w:rPr>
          <w:spacing w:val="-2"/>
        </w:rPr>
        <w:t xml:space="preserve"> </w:t>
      </w:r>
    </w:p>
    <w:p w14:paraId="1C5D58DC" w14:textId="77777777" w:rsidR="00BB3C41" w:rsidRPr="00BB3C41" w:rsidRDefault="00BB3C41" w:rsidP="00D9340D">
      <w:pPr>
        <w:jc w:val="both"/>
        <w:rPr>
          <w:spacing w:val="-2"/>
        </w:rPr>
      </w:pPr>
    </w:p>
    <w:p w14:paraId="4426A3B3" w14:textId="77777777" w:rsidR="00BB3C41" w:rsidRPr="003509C4" w:rsidRDefault="00BB3C41" w:rsidP="00D9340D">
      <w:pPr>
        <w:jc w:val="both"/>
        <w:rPr>
          <w:spacing w:val="-2"/>
        </w:rPr>
      </w:pPr>
      <w:r w:rsidRPr="003509C4">
        <w:rPr>
          <w:b/>
          <w:spacing w:val="-2"/>
        </w:rPr>
        <w:t>Kulcsszavak:</w:t>
      </w:r>
      <w:r w:rsidRPr="003509C4">
        <w:rPr>
          <w:spacing w:val="-2"/>
        </w:rPr>
        <w:t xml:space="preserve"> </w:t>
      </w:r>
      <w:r w:rsidR="00277EDE" w:rsidRPr="00277EDE">
        <w:t>Kérjük, adjon meg maximum 5 kulcsszót és maximum 5 JEL kódot is az absztrakthoz.</w:t>
      </w:r>
    </w:p>
    <w:p w14:paraId="1962D136" w14:textId="77777777" w:rsidR="00BB3C41" w:rsidRPr="003509C4" w:rsidRDefault="00BB3C41" w:rsidP="00D9340D">
      <w:pPr>
        <w:jc w:val="both"/>
        <w:rPr>
          <w:spacing w:val="-2"/>
        </w:rPr>
      </w:pPr>
      <w:r w:rsidRPr="003509C4">
        <w:rPr>
          <w:b/>
          <w:spacing w:val="-2"/>
        </w:rPr>
        <w:t>JEL-kódok:</w:t>
      </w:r>
      <w:r w:rsidRPr="003509C4">
        <w:rPr>
          <w:spacing w:val="-2"/>
        </w:rPr>
        <w:t xml:space="preserve"> </w:t>
      </w:r>
      <w:hyperlink r:id="rId7" w:history="1">
        <w:r w:rsidR="00277EDE" w:rsidRPr="00994891">
          <w:rPr>
            <w:rStyle w:val="Hiperhivatkozs"/>
            <w:spacing w:val="-2"/>
          </w:rPr>
          <w:t>https://www.aeaweb.org/econlit/jelCodes.php?view=jel</w:t>
        </w:r>
      </w:hyperlink>
      <w:r w:rsidR="00277EDE">
        <w:rPr>
          <w:spacing w:val="-2"/>
        </w:rPr>
        <w:t xml:space="preserve"> </w:t>
      </w:r>
      <w:r w:rsidR="00277EDE" w:rsidRPr="00277EDE">
        <w:rPr>
          <w:spacing w:val="-2"/>
        </w:rPr>
        <w:t xml:space="preserve"> </w:t>
      </w:r>
    </w:p>
    <w:p w14:paraId="7F00CD85" w14:textId="77777777" w:rsidR="00BB3C41" w:rsidRPr="00277EDE" w:rsidRDefault="00BB3C41" w:rsidP="00D9340D">
      <w:pPr>
        <w:jc w:val="both"/>
        <w:rPr>
          <w:spacing w:val="-2"/>
        </w:rPr>
      </w:pPr>
    </w:p>
    <w:p w14:paraId="5CD95D67" w14:textId="77777777" w:rsidR="003509C4" w:rsidRDefault="003509C4" w:rsidP="00D9340D">
      <w:pPr>
        <w:jc w:val="both"/>
        <w:rPr>
          <w:b/>
        </w:rPr>
      </w:pPr>
    </w:p>
    <w:p w14:paraId="19E11C73" w14:textId="77777777" w:rsidR="003509C4" w:rsidRPr="00D9340D" w:rsidRDefault="00277EDE" w:rsidP="00D9340D">
      <w:pPr>
        <w:jc w:val="both"/>
        <w:rPr>
          <w:b/>
          <w:lang w:val="en-GB"/>
        </w:rPr>
      </w:pPr>
      <w:r w:rsidRPr="00D9340D">
        <w:rPr>
          <w:b/>
          <w:lang w:val="en-GB"/>
        </w:rPr>
        <w:t>Title of the abstract</w:t>
      </w:r>
    </w:p>
    <w:p w14:paraId="6C0D2E0F" w14:textId="77777777" w:rsidR="00D9340D" w:rsidRPr="00D9340D" w:rsidRDefault="00D9340D" w:rsidP="00D9340D">
      <w:pPr>
        <w:pStyle w:val="NormlWeb"/>
        <w:spacing w:before="0" w:beforeAutospacing="0" w:after="0" w:afterAutospacing="0"/>
        <w:jc w:val="both"/>
        <w:rPr>
          <w:lang w:val="en-GB"/>
        </w:rPr>
      </w:pPr>
      <w:r w:rsidRPr="00D9340D">
        <w:rPr>
          <w:lang w:val="en-GB"/>
        </w:rPr>
        <w:t>The summary should be written in English and Hungarian in a maximum of 15-15 lines. The summary must be written in English and Hungarian in a maximum of 15 lines. The summary must be written in English and Hungarian in a maximum of 15 lines.</w:t>
      </w:r>
    </w:p>
    <w:p w14:paraId="50ACDDD3" w14:textId="77777777" w:rsidR="00BB3C41" w:rsidRPr="00D9340D" w:rsidRDefault="00BB3C41" w:rsidP="00D9340D">
      <w:pPr>
        <w:jc w:val="both"/>
        <w:rPr>
          <w:spacing w:val="2"/>
          <w:lang w:val="en-GB"/>
        </w:rPr>
      </w:pPr>
    </w:p>
    <w:p w14:paraId="12C6C28B" w14:textId="77777777" w:rsidR="00D9340D" w:rsidRPr="00D9340D" w:rsidRDefault="00BB3C41" w:rsidP="00D9340D">
      <w:pPr>
        <w:jc w:val="both"/>
        <w:rPr>
          <w:spacing w:val="2"/>
          <w:lang w:val="en-GB"/>
        </w:rPr>
      </w:pPr>
      <w:r w:rsidRPr="00D9340D">
        <w:rPr>
          <w:b/>
          <w:spacing w:val="2"/>
          <w:lang w:val="en-GB"/>
        </w:rPr>
        <w:t>Keywords:</w:t>
      </w:r>
      <w:r w:rsidRPr="00D9340D">
        <w:rPr>
          <w:spacing w:val="2"/>
          <w:lang w:val="en-GB"/>
        </w:rPr>
        <w:t xml:space="preserve"> </w:t>
      </w:r>
      <w:r w:rsidR="00D9340D" w:rsidRPr="00D9340D">
        <w:rPr>
          <w:spacing w:val="2"/>
          <w:lang w:val="en-GB"/>
        </w:rPr>
        <w:t>Please add up to 5 keywords and up to 5 JEL codes to the abstract.</w:t>
      </w:r>
    </w:p>
    <w:p w14:paraId="6E220EA2" w14:textId="77777777" w:rsidR="006C0D7D" w:rsidRPr="00D9340D" w:rsidRDefault="00BB3C41" w:rsidP="00D9340D">
      <w:pPr>
        <w:jc w:val="both"/>
        <w:rPr>
          <w:lang w:val="en-GB"/>
        </w:rPr>
      </w:pPr>
      <w:r w:rsidRPr="00D9340D">
        <w:rPr>
          <w:b/>
          <w:spacing w:val="-2"/>
          <w:lang w:val="en-GB"/>
        </w:rPr>
        <w:t>JEL Codes:</w:t>
      </w:r>
      <w:r w:rsidRPr="00D9340D">
        <w:rPr>
          <w:spacing w:val="-2"/>
          <w:lang w:val="en-GB"/>
        </w:rPr>
        <w:t xml:space="preserve"> </w:t>
      </w:r>
      <w:hyperlink r:id="rId8" w:history="1">
        <w:r w:rsidR="00D9340D" w:rsidRPr="00D9340D">
          <w:rPr>
            <w:rStyle w:val="Hiperhivatkozs"/>
            <w:spacing w:val="-2"/>
            <w:lang w:val="en-GB"/>
          </w:rPr>
          <w:t>https://www.aeaweb.org/econlit/jelCodes.php?view=jel</w:t>
        </w:r>
      </w:hyperlink>
    </w:p>
    <w:sectPr w:rsidR="006C0D7D" w:rsidRPr="00D9340D" w:rsidSect="0005008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A4889C" w14:textId="77777777" w:rsidR="00D27736" w:rsidRDefault="00D27736">
      <w:r>
        <w:separator/>
      </w:r>
    </w:p>
  </w:endnote>
  <w:endnote w:type="continuationSeparator" w:id="0">
    <w:p w14:paraId="2C5D883C" w14:textId="77777777" w:rsidR="00D27736" w:rsidRDefault="00D277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BB4317" w14:textId="77777777" w:rsidR="00AB2DD6" w:rsidRDefault="00AB2DD6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3097A" w14:textId="77777777" w:rsidR="00AB2DD6" w:rsidRDefault="00AB2DD6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BD999B" w14:textId="77777777" w:rsidR="00AB2DD6" w:rsidRDefault="00AB2DD6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5F8D20" w14:textId="77777777" w:rsidR="00D27736" w:rsidRDefault="00D27736">
      <w:r>
        <w:separator/>
      </w:r>
    </w:p>
  </w:footnote>
  <w:footnote w:type="continuationSeparator" w:id="0">
    <w:p w14:paraId="6869F7D6" w14:textId="77777777" w:rsidR="00D27736" w:rsidRDefault="00D277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DB2589" w14:textId="77777777" w:rsidR="00AB2DD6" w:rsidRDefault="00AB2DD6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29EA6D" w14:textId="77777777" w:rsidR="00AB2DD6" w:rsidRDefault="00AB2DD6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901CCC" w14:textId="3B5E6EDF" w:rsidR="00050083" w:rsidRPr="002B7DA4" w:rsidRDefault="00D9340D" w:rsidP="002B7DA4">
    <w:pPr>
      <w:spacing w:before="100" w:beforeAutospacing="1" w:after="100" w:afterAutospacing="1"/>
      <w:jc w:val="center"/>
      <w:outlineLvl w:val="0"/>
      <w:rPr>
        <w:b/>
        <w:bCs/>
        <w:kern w:val="36"/>
        <w:sz w:val="40"/>
        <w:szCs w:val="48"/>
      </w:rPr>
    </w:pPr>
    <w:r>
      <w:rPr>
        <w:b/>
        <w:bCs/>
        <w:kern w:val="36"/>
        <w:sz w:val="40"/>
        <w:szCs w:val="48"/>
      </w:rPr>
      <w:t>X</w:t>
    </w:r>
    <w:r w:rsidR="005D1CE4">
      <w:rPr>
        <w:b/>
        <w:bCs/>
        <w:kern w:val="36"/>
        <w:sz w:val="40"/>
        <w:szCs w:val="48"/>
      </w:rPr>
      <w:t>I</w:t>
    </w:r>
    <w:r>
      <w:rPr>
        <w:b/>
        <w:bCs/>
        <w:kern w:val="36"/>
        <w:sz w:val="40"/>
        <w:szCs w:val="48"/>
      </w:rPr>
      <w:t>X</w:t>
    </w:r>
    <w:r w:rsidR="002B7DA4" w:rsidRPr="002B7DA4">
      <w:rPr>
        <w:b/>
        <w:bCs/>
        <w:kern w:val="36"/>
        <w:sz w:val="40"/>
        <w:szCs w:val="48"/>
      </w:rPr>
      <w:t xml:space="preserve">. </w:t>
    </w:r>
    <w:r w:rsidR="002B7DA4" w:rsidRPr="002B7DA4">
      <w:rPr>
        <w:b/>
        <w:bCs/>
        <w:kern w:val="36"/>
        <w:sz w:val="40"/>
        <w:szCs w:val="48"/>
      </w:rPr>
      <w:t>Soproni Pénzügyi Napok</w:t>
    </w:r>
    <w:r w:rsidR="003E6A0A">
      <w:rPr>
        <w:b/>
        <w:bCs/>
        <w:smallCaps/>
      </w:rPr>
      <w:br/>
    </w:r>
    <w:r w:rsidRPr="00D9340D">
      <w:rPr>
        <w:b/>
        <w:bCs/>
        <w:sz w:val="32"/>
        <w:szCs w:val="36"/>
      </w:rPr>
      <w:t>„</w:t>
    </w:r>
    <w:r w:rsidR="00AB2DD6">
      <w:rPr>
        <w:b/>
        <w:bCs/>
        <w:sz w:val="32"/>
        <w:szCs w:val="36"/>
      </w:rPr>
      <w:t>Digitális világ – Digitális</w:t>
    </w:r>
    <w:bookmarkStart w:id="0" w:name="_GoBack"/>
    <w:bookmarkEnd w:id="0"/>
    <w:r w:rsidR="00AB2DD6">
      <w:rPr>
        <w:b/>
        <w:bCs/>
        <w:sz w:val="32"/>
        <w:szCs w:val="36"/>
      </w:rPr>
      <w:t xml:space="preserve"> pénzügyek a fenntarthatóság korában</w:t>
    </w:r>
    <w:r w:rsidRPr="00D9340D">
      <w:rPr>
        <w:b/>
        <w:bCs/>
        <w:sz w:val="32"/>
        <w:szCs w:val="36"/>
      </w:rPr>
      <w:t>” pénzügyi, adózási és számviteli szakmai és tudományos konferencia</w:t>
    </w:r>
  </w:p>
  <w:p w14:paraId="57ADC26E" w14:textId="77777777" w:rsidR="00050083" w:rsidRPr="002B7DA4" w:rsidRDefault="002B7DA4" w:rsidP="00050083">
    <w:pPr>
      <w:pStyle w:val="lfej"/>
      <w:jc w:val="center"/>
      <w:rPr>
        <w:bCs/>
        <w:smallCaps/>
      </w:rPr>
    </w:pPr>
    <w:r w:rsidRPr="002B7DA4">
      <w:rPr>
        <w:bCs/>
        <w:sz w:val="28"/>
        <w:szCs w:val="36"/>
      </w:rPr>
      <w:t>pénzügyi, adózási és számviteli szakmai és tudományos konferencia</w:t>
    </w:r>
  </w:p>
  <w:p w14:paraId="4008EDC6" w14:textId="10423BC8" w:rsidR="00050083" w:rsidRDefault="00FE399B" w:rsidP="00050083">
    <w:pPr>
      <w:pStyle w:val="lfej"/>
      <w:jc w:val="center"/>
    </w:pPr>
    <w:r>
      <w:rPr>
        <w:b/>
        <w:bCs/>
        <w:smallCaps/>
      </w:rPr>
      <w:t>Sopron, 202</w:t>
    </w:r>
    <w:r w:rsidR="00AB2DD6">
      <w:rPr>
        <w:b/>
        <w:bCs/>
        <w:smallCaps/>
      </w:rPr>
      <w:t>6</w:t>
    </w:r>
    <w:r w:rsidR="00050083">
      <w:rPr>
        <w:b/>
        <w:bCs/>
        <w:smallCaps/>
      </w:rPr>
      <w:t>.</w:t>
    </w:r>
    <w:r w:rsidR="002B7DA4">
      <w:rPr>
        <w:b/>
        <w:bCs/>
        <w:smallCaps/>
      </w:rPr>
      <w:t xml:space="preserve"> </w:t>
    </w:r>
    <w:r w:rsidR="00AB2DD6">
      <w:rPr>
        <w:b/>
        <w:bCs/>
        <w:smallCaps/>
      </w:rPr>
      <w:t>szeptember 23-25</w:t>
    </w:r>
    <w:r>
      <w:rPr>
        <w:b/>
        <w:bCs/>
        <w:smallCaps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666893"/>
    <w:multiLevelType w:val="hybridMultilevel"/>
    <w:tmpl w:val="2FB6E4EC"/>
    <w:lvl w:ilvl="0" w:tplc="040E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E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U0MDWwsDQ2MzM1tjBW0lEKTi0uzszPAykwrAUATJ6pDSwAAAA="/>
  </w:docVars>
  <w:rsids>
    <w:rsidRoot w:val="00E55A3F"/>
    <w:rsid w:val="0003249B"/>
    <w:rsid w:val="00050083"/>
    <w:rsid w:val="00052B9A"/>
    <w:rsid w:val="000C4BD5"/>
    <w:rsid w:val="000D21B3"/>
    <w:rsid w:val="000E1474"/>
    <w:rsid w:val="00136EF3"/>
    <w:rsid w:val="0017737B"/>
    <w:rsid w:val="0018141D"/>
    <w:rsid w:val="002131CF"/>
    <w:rsid w:val="00222B22"/>
    <w:rsid w:val="00226D7A"/>
    <w:rsid w:val="00277EDE"/>
    <w:rsid w:val="002B7DA4"/>
    <w:rsid w:val="002D2484"/>
    <w:rsid w:val="002E30D4"/>
    <w:rsid w:val="002F3CF9"/>
    <w:rsid w:val="003440CC"/>
    <w:rsid w:val="003509C4"/>
    <w:rsid w:val="00362570"/>
    <w:rsid w:val="0036520E"/>
    <w:rsid w:val="003E6A0A"/>
    <w:rsid w:val="003F5420"/>
    <w:rsid w:val="00444FA4"/>
    <w:rsid w:val="00471C5B"/>
    <w:rsid w:val="004A0A7B"/>
    <w:rsid w:val="004E35C3"/>
    <w:rsid w:val="00501D9D"/>
    <w:rsid w:val="00533F59"/>
    <w:rsid w:val="00551DD8"/>
    <w:rsid w:val="005C2853"/>
    <w:rsid w:val="005D1CE4"/>
    <w:rsid w:val="005E4A3B"/>
    <w:rsid w:val="00613EC6"/>
    <w:rsid w:val="00635E92"/>
    <w:rsid w:val="00680810"/>
    <w:rsid w:val="00691F93"/>
    <w:rsid w:val="006A33B2"/>
    <w:rsid w:val="006C0D7D"/>
    <w:rsid w:val="006D221A"/>
    <w:rsid w:val="006E7986"/>
    <w:rsid w:val="006F6044"/>
    <w:rsid w:val="00734B65"/>
    <w:rsid w:val="00750E84"/>
    <w:rsid w:val="00751776"/>
    <w:rsid w:val="0075290F"/>
    <w:rsid w:val="007553AA"/>
    <w:rsid w:val="00763511"/>
    <w:rsid w:val="00764CA5"/>
    <w:rsid w:val="007B1853"/>
    <w:rsid w:val="007B2408"/>
    <w:rsid w:val="007D4BE0"/>
    <w:rsid w:val="008306B9"/>
    <w:rsid w:val="008709D4"/>
    <w:rsid w:val="00890FF3"/>
    <w:rsid w:val="00926B67"/>
    <w:rsid w:val="00931A3D"/>
    <w:rsid w:val="00960A50"/>
    <w:rsid w:val="009671CA"/>
    <w:rsid w:val="009A5F84"/>
    <w:rsid w:val="00A10FD0"/>
    <w:rsid w:val="00A20288"/>
    <w:rsid w:val="00A240E6"/>
    <w:rsid w:val="00A37F48"/>
    <w:rsid w:val="00A537D4"/>
    <w:rsid w:val="00A918AD"/>
    <w:rsid w:val="00AB2DD6"/>
    <w:rsid w:val="00AF1286"/>
    <w:rsid w:val="00B106A6"/>
    <w:rsid w:val="00B609C2"/>
    <w:rsid w:val="00B871ED"/>
    <w:rsid w:val="00BA0E37"/>
    <w:rsid w:val="00BA1449"/>
    <w:rsid w:val="00BB3C41"/>
    <w:rsid w:val="00C0298A"/>
    <w:rsid w:val="00C56123"/>
    <w:rsid w:val="00C773FC"/>
    <w:rsid w:val="00C92DFD"/>
    <w:rsid w:val="00CD2DDB"/>
    <w:rsid w:val="00CE61B6"/>
    <w:rsid w:val="00CE6B1A"/>
    <w:rsid w:val="00D23BA6"/>
    <w:rsid w:val="00D27736"/>
    <w:rsid w:val="00D64DB4"/>
    <w:rsid w:val="00D9340D"/>
    <w:rsid w:val="00D9502F"/>
    <w:rsid w:val="00DA4D81"/>
    <w:rsid w:val="00DB0448"/>
    <w:rsid w:val="00E17EB7"/>
    <w:rsid w:val="00E55A3F"/>
    <w:rsid w:val="00E71AA6"/>
    <w:rsid w:val="00E758E8"/>
    <w:rsid w:val="00EA646E"/>
    <w:rsid w:val="00ED1A02"/>
    <w:rsid w:val="00EE51F3"/>
    <w:rsid w:val="00F1072C"/>
    <w:rsid w:val="00F916C9"/>
    <w:rsid w:val="00F93F7C"/>
    <w:rsid w:val="00FD10CC"/>
    <w:rsid w:val="00FD5932"/>
    <w:rsid w:val="00FE3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691F3A8"/>
  <w15:docId w15:val="{0C164446-F33D-4DF9-8BDD-327971AB3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77EDE"/>
    <w:rPr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rsid w:val="00E55A3F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semiHidden/>
    <w:rsid w:val="00BA5F81"/>
    <w:rPr>
      <w:sz w:val="24"/>
      <w:szCs w:val="24"/>
    </w:rPr>
  </w:style>
  <w:style w:type="paragraph" w:styleId="llb">
    <w:name w:val="footer"/>
    <w:basedOn w:val="Norml"/>
    <w:link w:val="llbChar"/>
    <w:uiPriority w:val="99"/>
    <w:rsid w:val="00E55A3F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semiHidden/>
    <w:rsid w:val="00BA5F81"/>
    <w:rPr>
      <w:sz w:val="24"/>
      <w:szCs w:val="24"/>
    </w:rPr>
  </w:style>
  <w:style w:type="paragraph" w:customStyle="1" w:styleId="Default">
    <w:name w:val="Default"/>
    <w:uiPriority w:val="99"/>
    <w:rsid w:val="00052B9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iperhivatkozs">
    <w:name w:val="Hyperlink"/>
    <w:basedOn w:val="Bekezdsalapbettpusa"/>
    <w:uiPriority w:val="99"/>
    <w:rsid w:val="00362570"/>
    <w:rPr>
      <w:color w:val="0000FF"/>
      <w:u w:val="single"/>
    </w:rPr>
  </w:style>
  <w:style w:type="paragraph" w:styleId="Szvegtrzs">
    <w:name w:val="Body Text"/>
    <w:basedOn w:val="Norml"/>
    <w:link w:val="SzvegtrzsChar"/>
    <w:rsid w:val="004E35C3"/>
    <w:pPr>
      <w:spacing w:after="120"/>
      <w:jc w:val="both"/>
    </w:pPr>
    <w:rPr>
      <w:rFonts w:ascii="Garamond" w:hAnsi="Garamond"/>
      <w:spacing w:val="-5"/>
      <w:szCs w:val="20"/>
      <w:lang w:eastAsia="en-US"/>
    </w:rPr>
  </w:style>
  <w:style w:type="character" w:customStyle="1" w:styleId="SzvegtrzsChar">
    <w:name w:val="Szövegtörzs Char"/>
    <w:basedOn w:val="Bekezdsalapbettpusa"/>
    <w:link w:val="Szvegtrzs"/>
    <w:rsid w:val="004E35C3"/>
    <w:rPr>
      <w:rFonts w:ascii="Garamond" w:hAnsi="Garamond"/>
      <w:spacing w:val="-5"/>
      <w:sz w:val="24"/>
      <w:szCs w:val="20"/>
      <w:lang w:eastAsia="en-US"/>
    </w:rPr>
  </w:style>
  <w:style w:type="paragraph" w:customStyle="1" w:styleId="Tartalomjegyz-HUN-2">
    <w:name w:val="Tartalomjegyz-HUN-2"/>
    <w:basedOn w:val="Norml"/>
    <w:rsid w:val="004E35C3"/>
    <w:pPr>
      <w:jc w:val="center"/>
    </w:pPr>
    <w:rPr>
      <w:b/>
      <w:smallCaps/>
      <w:sz w:val="32"/>
      <w:szCs w:val="32"/>
    </w:rPr>
  </w:style>
  <w:style w:type="paragraph" w:styleId="NormlWeb">
    <w:name w:val="Normal (Web)"/>
    <w:basedOn w:val="Norml"/>
    <w:uiPriority w:val="99"/>
    <w:semiHidden/>
    <w:unhideWhenUsed/>
    <w:rsid w:val="00D9340D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207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eaweb.org/econlit/jelCodes.php?view=jel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aeaweb.org/econlit/jelCodes.php?view=jel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AZ ABSZTRAKT FORMAI KÖVETELMÉNYEI</vt:lpstr>
    </vt:vector>
  </TitlesOfParts>
  <Company>office2003</Company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Z ABSZTRAKT FORMAI KÖVETELMÉNYEI</dc:title>
  <dc:creator>Hoschek Mónika</dc:creator>
  <cp:lastModifiedBy>Hoschek Mónika</cp:lastModifiedBy>
  <cp:revision>2</cp:revision>
  <dcterms:created xsi:type="dcterms:W3CDTF">2026-05-19T10:37:00Z</dcterms:created>
  <dcterms:modified xsi:type="dcterms:W3CDTF">2026-05-19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3551f6-ef12-4f03-a303-830be9cd99a7</vt:lpwstr>
  </property>
</Properties>
</file>